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nderson Henrique Rodrigues Ferreira reports financial support was provided by Brazilian National Council for the State Funding Agencies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7:36:09Z</dcterms:created>
  <dcterms:modified xsi:type="dcterms:W3CDTF">2025-07-29T17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